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FF553" w14:textId="32F727F9" w:rsidR="00830F9A" w:rsidRPr="003B260D" w:rsidRDefault="00830F9A" w:rsidP="00830F9A">
      <w:pPr>
        <w:pStyle w:val="NormalWeb"/>
        <w:spacing w:after="0" w:afterAutospacing="0"/>
        <w:jc w:val="both"/>
        <w:rPr>
          <w:rFonts w:asciiTheme="minorHAnsi" w:hAnsiTheme="minorHAnsi" w:cstheme="minorBidi"/>
          <w:b/>
          <w:bCs/>
          <w:color w:val="00A1DA"/>
        </w:rPr>
      </w:pPr>
      <w:r w:rsidRPr="1950DA17">
        <w:rPr>
          <w:rFonts w:asciiTheme="minorHAnsi" w:hAnsiTheme="minorHAnsi" w:cstheme="minorBidi"/>
          <w:b/>
          <w:bCs/>
          <w:color w:val="00A1DA"/>
        </w:rPr>
        <w:t>PRESS RELEASE</w:t>
      </w:r>
    </w:p>
    <w:p w14:paraId="1AB37687" w14:textId="2CE1F1F6" w:rsidR="00830F9A" w:rsidRPr="00CE2020" w:rsidRDefault="00830F9A" w:rsidP="00830F9A">
      <w:pPr>
        <w:pStyle w:val="NormalWeb"/>
        <w:spacing w:before="0" w:beforeAutospacing="0" w:after="0" w:afterAutospacing="0"/>
        <w:jc w:val="both"/>
        <w:rPr>
          <w:rFonts w:asciiTheme="minorHAnsi" w:hAnsiTheme="minorHAnsi" w:cstheme="minorHAnsi"/>
          <w:color w:val="000000"/>
        </w:rPr>
      </w:pPr>
      <w:r w:rsidRPr="00CE2020">
        <w:rPr>
          <w:rFonts w:asciiTheme="minorHAnsi" w:hAnsiTheme="minorHAnsi" w:cstheme="minorHAnsi"/>
          <w:color w:val="000000"/>
        </w:rPr>
        <w:t xml:space="preserve">From: </w:t>
      </w:r>
      <w:r w:rsidRPr="00CE2020">
        <w:rPr>
          <w:rFonts w:asciiTheme="minorHAnsi" w:hAnsiTheme="minorHAnsi" w:cstheme="minorHAnsi"/>
          <w:b/>
          <w:color w:val="000000"/>
        </w:rPr>
        <w:t>RS</w:t>
      </w:r>
      <w:r>
        <w:rPr>
          <w:rFonts w:asciiTheme="minorHAnsi" w:hAnsiTheme="minorHAnsi" w:cstheme="minorHAnsi"/>
          <w:b/>
          <w:color w:val="000000"/>
        </w:rPr>
        <w:t xml:space="preserve"> </w:t>
      </w:r>
      <w:r w:rsidR="005D21DE">
        <w:rPr>
          <w:rFonts w:asciiTheme="minorHAnsi" w:hAnsiTheme="minorHAnsi" w:cstheme="minorHAnsi"/>
          <w:b/>
          <w:color w:val="000000"/>
        </w:rPr>
        <w:t>Electric Boats</w:t>
      </w:r>
    </w:p>
    <w:p w14:paraId="71D6D8CE" w14:textId="3FBEAC36" w:rsidR="00830F9A" w:rsidRDefault="00830F9A" w:rsidP="00830F9A">
      <w:pPr>
        <w:pStyle w:val="NormalWeb"/>
        <w:spacing w:before="0" w:beforeAutospacing="0" w:after="0" w:afterAutospacing="0"/>
        <w:jc w:val="both"/>
        <w:rPr>
          <w:rFonts w:asciiTheme="minorHAnsi" w:hAnsiTheme="minorHAnsi" w:cstheme="minorHAnsi"/>
          <w:b/>
          <w:bCs/>
          <w:color w:val="000000"/>
        </w:rPr>
      </w:pPr>
      <w:r w:rsidRPr="00CE2020">
        <w:rPr>
          <w:rFonts w:asciiTheme="minorHAnsi" w:hAnsiTheme="minorHAnsi" w:cstheme="minorHAnsi"/>
          <w:color w:val="000000"/>
        </w:rPr>
        <w:t xml:space="preserve">Date: </w:t>
      </w:r>
      <w:r w:rsidR="00364FAC">
        <w:rPr>
          <w:rFonts w:asciiTheme="minorHAnsi" w:hAnsiTheme="minorHAnsi" w:cstheme="minorHAnsi"/>
          <w:b/>
          <w:bCs/>
          <w:color w:val="000000"/>
        </w:rPr>
        <w:t>20</w:t>
      </w:r>
      <w:r w:rsidR="00243EE4">
        <w:rPr>
          <w:rFonts w:asciiTheme="minorHAnsi" w:hAnsiTheme="minorHAnsi" w:cstheme="minorHAnsi"/>
          <w:b/>
          <w:bCs/>
          <w:color w:val="000000"/>
        </w:rPr>
        <w:t xml:space="preserve"> October</w:t>
      </w:r>
      <w:r>
        <w:rPr>
          <w:rFonts w:asciiTheme="minorHAnsi" w:hAnsiTheme="minorHAnsi" w:cstheme="minorHAnsi"/>
          <w:b/>
          <w:bCs/>
          <w:color w:val="000000"/>
        </w:rPr>
        <w:t xml:space="preserve"> 2022</w:t>
      </w:r>
    </w:p>
    <w:p w14:paraId="5A4846C7" w14:textId="5927D6FC" w:rsidR="00830F9A" w:rsidRPr="00CE2020" w:rsidRDefault="00830F9A" w:rsidP="1950DA17">
      <w:pPr>
        <w:pStyle w:val="NormalWeb"/>
        <w:spacing w:before="0" w:beforeAutospacing="0" w:after="0" w:afterAutospacing="0"/>
        <w:jc w:val="both"/>
        <w:rPr>
          <w:rFonts w:asciiTheme="minorHAnsi" w:hAnsiTheme="minorHAnsi" w:cstheme="minorBidi"/>
          <w:color w:val="000000"/>
        </w:rPr>
      </w:pPr>
    </w:p>
    <w:p w14:paraId="21D02885" w14:textId="77777777" w:rsidR="00830F9A" w:rsidRPr="00FD2F64" w:rsidRDefault="00830F9A" w:rsidP="00830F9A">
      <w:pPr>
        <w:spacing w:after="240"/>
        <w:jc w:val="both"/>
        <w:rPr>
          <w:rFonts w:cstheme="minorHAnsi"/>
          <w:u w:val="single"/>
        </w:rPr>
      </w:pP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p>
    <w:p w14:paraId="4C8BD0DB" w14:textId="77777777" w:rsidR="00E13AD6" w:rsidRDefault="00E13AD6" w:rsidP="007E5722">
      <w:pPr>
        <w:spacing w:line="360" w:lineRule="auto"/>
        <w:jc w:val="center"/>
        <w:rPr>
          <w:b/>
          <w:bCs/>
          <w:sz w:val="28"/>
          <w:szCs w:val="28"/>
        </w:rPr>
      </w:pPr>
    </w:p>
    <w:p w14:paraId="15E4E349" w14:textId="3E5E8E74" w:rsidR="00243EE4" w:rsidRPr="007E5722" w:rsidRDefault="00243EE4" w:rsidP="007E5722">
      <w:pPr>
        <w:spacing w:line="360" w:lineRule="auto"/>
        <w:jc w:val="center"/>
        <w:rPr>
          <w:b/>
          <w:bCs/>
          <w:sz w:val="28"/>
          <w:szCs w:val="28"/>
        </w:rPr>
      </w:pPr>
      <w:r w:rsidRPr="00243EE4">
        <w:rPr>
          <w:b/>
          <w:bCs/>
          <w:sz w:val="28"/>
          <w:szCs w:val="28"/>
        </w:rPr>
        <w:t xml:space="preserve">RS Electric's Pulse 63 proves its credentials with </w:t>
      </w:r>
      <w:proofErr w:type="spellStart"/>
      <w:r w:rsidRPr="00243EE4">
        <w:rPr>
          <w:b/>
          <w:bCs/>
          <w:sz w:val="28"/>
          <w:szCs w:val="28"/>
        </w:rPr>
        <w:t>SailGP</w:t>
      </w:r>
      <w:proofErr w:type="spellEnd"/>
    </w:p>
    <w:p w14:paraId="44C78597" w14:textId="77777777" w:rsidR="00E13AD6" w:rsidRDefault="00E13AD6" w:rsidP="00C87AF7">
      <w:pPr>
        <w:spacing w:line="360" w:lineRule="auto"/>
        <w:rPr>
          <w:b/>
          <w:bCs/>
        </w:rPr>
      </w:pPr>
    </w:p>
    <w:p w14:paraId="791B99D6" w14:textId="485374B2" w:rsidR="0087438F" w:rsidRPr="00C87AF7" w:rsidRDefault="0087438F" w:rsidP="00C87AF7">
      <w:pPr>
        <w:spacing w:line="360" w:lineRule="auto"/>
        <w:rPr>
          <w:b/>
          <w:bCs/>
        </w:rPr>
      </w:pPr>
      <w:r w:rsidRPr="0087438F">
        <w:rPr>
          <w:b/>
          <w:bCs/>
        </w:rPr>
        <w:t xml:space="preserve">In what is expected to be the first of many joint </w:t>
      </w:r>
      <w:proofErr w:type="spellStart"/>
      <w:r w:rsidRPr="0087438F">
        <w:rPr>
          <w:b/>
          <w:bCs/>
        </w:rPr>
        <w:t>programmes</w:t>
      </w:r>
      <w:proofErr w:type="spellEnd"/>
      <w:r w:rsidRPr="0087438F">
        <w:rPr>
          <w:b/>
          <w:bCs/>
        </w:rPr>
        <w:t>, RS Electric says that its Pulse</w:t>
      </w:r>
      <w:r w:rsidR="00C902F7">
        <w:rPr>
          <w:b/>
          <w:bCs/>
        </w:rPr>
        <w:t xml:space="preserve"> </w:t>
      </w:r>
      <w:r w:rsidRPr="0087438F">
        <w:rPr>
          <w:b/>
          <w:bCs/>
        </w:rPr>
        <w:t xml:space="preserve">63 performed excellently at the European legs of the </w:t>
      </w:r>
      <w:proofErr w:type="spellStart"/>
      <w:r w:rsidRPr="0087438F">
        <w:rPr>
          <w:b/>
          <w:bCs/>
        </w:rPr>
        <w:t>SailGP</w:t>
      </w:r>
      <w:proofErr w:type="spellEnd"/>
      <w:r w:rsidRPr="0087438F">
        <w:rPr>
          <w:b/>
          <w:bCs/>
        </w:rPr>
        <w:t xml:space="preserve"> worldwide sailing championship.  </w:t>
      </w:r>
    </w:p>
    <w:p w14:paraId="3EFF87E0" w14:textId="169AFC17"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As part of its sustainability initiative</w:t>
      </w:r>
      <w:r w:rsidR="00F072EE">
        <w:rPr>
          <w:rFonts w:ascii="Calibri" w:eastAsia="Calibri" w:hAnsi="Calibri" w:cs="Calibri"/>
          <w:color w:val="0E101A"/>
        </w:rPr>
        <w:t>s</w:t>
      </w:r>
      <w:r w:rsidRPr="00936C8E">
        <w:rPr>
          <w:rFonts w:ascii="Calibri" w:eastAsia="Calibri" w:hAnsi="Calibri" w:cs="Calibri"/>
          <w:color w:val="0E101A"/>
        </w:rPr>
        <w:t xml:space="preserve">, </w:t>
      </w:r>
      <w:proofErr w:type="spellStart"/>
      <w:r w:rsidRPr="00936C8E">
        <w:rPr>
          <w:rFonts w:ascii="Calibri" w:eastAsia="Calibri" w:hAnsi="Calibri" w:cs="Calibri"/>
          <w:color w:val="0E101A"/>
        </w:rPr>
        <w:t>SailGP</w:t>
      </w:r>
      <w:proofErr w:type="spellEnd"/>
      <w:r w:rsidRPr="00936C8E">
        <w:rPr>
          <w:rFonts w:ascii="Calibri" w:eastAsia="Calibri" w:hAnsi="Calibri" w:cs="Calibri"/>
          <w:color w:val="0E101A"/>
        </w:rPr>
        <w:t xml:space="preserve"> </w:t>
      </w:r>
      <w:r w:rsidR="004E3EA7">
        <w:rPr>
          <w:rFonts w:ascii="Calibri" w:eastAsia="Calibri" w:hAnsi="Calibri" w:cs="Calibri"/>
          <w:color w:val="0E101A"/>
        </w:rPr>
        <w:t>charters</w:t>
      </w:r>
      <w:r w:rsidR="00F072EE">
        <w:rPr>
          <w:rFonts w:ascii="Calibri" w:eastAsia="Calibri" w:hAnsi="Calibri" w:cs="Calibri"/>
          <w:color w:val="0E101A"/>
        </w:rPr>
        <w:t xml:space="preserve"> electric RIBs into operational roles</w:t>
      </w:r>
      <w:r w:rsidRPr="00936C8E">
        <w:rPr>
          <w:rFonts w:ascii="Calibri" w:eastAsia="Calibri" w:hAnsi="Calibri" w:cs="Calibri"/>
          <w:color w:val="0E101A"/>
        </w:rPr>
        <w:t xml:space="preserve"> where it can. Pulse 63s were used in Plymouth, St </w:t>
      </w:r>
      <w:proofErr w:type="gramStart"/>
      <w:r w:rsidRPr="00936C8E">
        <w:rPr>
          <w:rFonts w:ascii="Calibri" w:eastAsia="Calibri" w:hAnsi="Calibri" w:cs="Calibri"/>
          <w:color w:val="0E101A"/>
        </w:rPr>
        <w:t>Tropez</w:t>
      </w:r>
      <w:proofErr w:type="gramEnd"/>
      <w:r w:rsidRPr="00936C8E">
        <w:rPr>
          <w:rFonts w:ascii="Calibri" w:eastAsia="Calibri" w:hAnsi="Calibri" w:cs="Calibri"/>
          <w:color w:val="0E101A"/>
        </w:rPr>
        <w:t xml:space="preserve"> and Cadiz for a combination of purposes.</w:t>
      </w:r>
    </w:p>
    <w:p w14:paraId="335F81D4" w14:textId="63EEC6B0"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 xml:space="preserve">"We used the RS Pulse in a variety of roles," says Tom Verity who looks after the sustainability division of </w:t>
      </w:r>
      <w:proofErr w:type="spellStart"/>
      <w:r w:rsidRPr="00936C8E">
        <w:rPr>
          <w:rFonts w:ascii="Calibri" w:eastAsia="Calibri" w:hAnsi="Calibri" w:cs="Calibri"/>
          <w:color w:val="0E101A"/>
        </w:rPr>
        <w:t>SailGP</w:t>
      </w:r>
      <w:proofErr w:type="spellEnd"/>
      <w:r w:rsidRPr="00936C8E">
        <w:rPr>
          <w:rFonts w:ascii="Calibri" w:eastAsia="Calibri" w:hAnsi="Calibri" w:cs="Calibri"/>
          <w:color w:val="0E101A"/>
        </w:rPr>
        <w:t>. "As a media boat for photographers, as a course marshal patrolling the perimeter helping to keep the event's integrity and boundaries, and as a</w:t>
      </w:r>
      <w:r w:rsidR="00AA2BD5">
        <w:rPr>
          <w:rFonts w:ascii="Calibri" w:eastAsia="Calibri" w:hAnsi="Calibri" w:cs="Calibri"/>
          <w:color w:val="0E101A"/>
        </w:rPr>
        <w:t xml:space="preserve"> </w:t>
      </w:r>
      <w:r w:rsidRPr="00936C8E">
        <w:rPr>
          <w:rFonts w:ascii="Calibri" w:eastAsia="Calibri" w:hAnsi="Calibri" w:cs="Calibri"/>
          <w:color w:val="0E101A"/>
        </w:rPr>
        <w:t xml:space="preserve">coach boat for the </w:t>
      </w:r>
      <w:proofErr w:type="spellStart"/>
      <w:r w:rsidRPr="00936C8E">
        <w:rPr>
          <w:rFonts w:ascii="Calibri" w:eastAsia="Calibri" w:hAnsi="Calibri" w:cs="Calibri"/>
          <w:color w:val="0E101A"/>
        </w:rPr>
        <w:t>Sail</w:t>
      </w:r>
      <w:r w:rsidR="004B0A63">
        <w:rPr>
          <w:rFonts w:ascii="Calibri" w:eastAsia="Calibri" w:hAnsi="Calibri" w:cs="Calibri"/>
          <w:color w:val="0E101A"/>
        </w:rPr>
        <w:t>GP</w:t>
      </w:r>
      <w:proofErr w:type="spellEnd"/>
      <w:r w:rsidR="004B0A63">
        <w:rPr>
          <w:rFonts w:ascii="Calibri" w:eastAsia="Calibri" w:hAnsi="Calibri" w:cs="Calibri"/>
          <w:color w:val="0E101A"/>
        </w:rPr>
        <w:t xml:space="preserve"> </w:t>
      </w:r>
      <w:r w:rsidRPr="00936C8E">
        <w:rPr>
          <w:rFonts w:ascii="Calibri" w:eastAsia="Calibri" w:hAnsi="Calibri" w:cs="Calibri"/>
          <w:color w:val="0E101A"/>
        </w:rPr>
        <w:t xml:space="preserve">Inspire </w:t>
      </w:r>
      <w:proofErr w:type="spellStart"/>
      <w:r w:rsidR="004B0A63">
        <w:rPr>
          <w:rFonts w:ascii="Calibri" w:eastAsia="Calibri" w:hAnsi="Calibri" w:cs="Calibri"/>
          <w:color w:val="0E101A"/>
        </w:rPr>
        <w:t>p</w:t>
      </w:r>
      <w:r w:rsidRPr="00936C8E">
        <w:rPr>
          <w:rFonts w:ascii="Calibri" w:eastAsia="Calibri" w:hAnsi="Calibri" w:cs="Calibri"/>
          <w:color w:val="0E101A"/>
        </w:rPr>
        <w:t>rogramme</w:t>
      </w:r>
      <w:proofErr w:type="spellEnd"/>
      <w:r w:rsidRPr="00936C8E">
        <w:rPr>
          <w:rFonts w:ascii="Calibri" w:eastAsia="Calibri" w:hAnsi="Calibri" w:cs="Calibri"/>
          <w:color w:val="0E101A"/>
        </w:rPr>
        <w:t xml:space="preserve"> (used for both coaching and tow foiling) where it really excelled. Its efficiency at low speed is really impressive, going a full day on one charge."</w:t>
      </w:r>
    </w:p>
    <w:p w14:paraId="2FA062C9" w14:textId="7ABD2099"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 xml:space="preserve">Verity cites three </w:t>
      </w:r>
      <w:proofErr w:type="gramStart"/>
      <w:r w:rsidRPr="00936C8E">
        <w:rPr>
          <w:rFonts w:ascii="Calibri" w:eastAsia="Calibri" w:hAnsi="Calibri" w:cs="Calibri"/>
          <w:color w:val="0E101A"/>
        </w:rPr>
        <w:t>particular aspects</w:t>
      </w:r>
      <w:proofErr w:type="gramEnd"/>
      <w:r w:rsidRPr="00936C8E">
        <w:rPr>
          <w:rFonts w:ascii="Calibri" w:eastAsia="Calibri" w:hAnsi="Calibri" w:cs="Calibri"/>
          <w:color w:val="0E101A"/>
        </w:rPr>
        <w:t xml:space="preserve"> as making the Pulse "overall extremely impressive". Firstly</w:t>
      </w:r>
      <w:r w:rsidR="001B6AF0">
        <w:rPr>
          <w:rFonts w:ascii="Calibri" w:eastAsia="Calibri" w:hAnsi="Calibri" w:cs="Calibri"/>
          <w:color w:val="0E101A"/>
        </w:rPr>
        <w:t>,</w:t>
      </w:r>
      <w:r w:rsidRPr="00936C8E">
        <w:rPr>
          <w:rFonts w:ascii="Calibri" w:eastAsia="Calibri" w:hAnsi="Calibri" w:cs="Calibri"/>
          <w:color w:val="0E101A"/>
        </w:rPr>
        <w:t xml:space="preserve"> he says, it has a very good energy consumption at low speed. Secondly</w:t>
      </w:r>
      <w:r w:rsidR="001B6AF0">
        <w:rPr>
          <w:rFonts w:ascii="Calibri" w:eastAsia="Calibri" w:hAnsi="Calibri" w:cs="Calibri"/>
          <w:color w:val="0E101A"/>
        </w:rPr>
        <w:t>,</w:t>
      </w:r>
      <w:r w:rsidRPr="00936C8E">
        <w:rPr>
          <w:rFonts w:ascii="Calibri" w:eastAsia="Calibri" w:hAnsi="Calibri" w:cs="Calibri"/>
          <w:color w:val="0E101A"/>
        </w:rPr>
        <w:t xml:space="preserve"> it's </w:t>
      </w:r>
      <w:proofErr w:type="gramStart"/>
      <w:r w:rsidRPr="00936C8E">
        <w:rPr>
          <w:rFonts w:ascii="Calibri" w:eastAsia="Calibri" w:hAnsi="Calibri" w:cs="Calibri"/>
          <w:color w:val="0E101A"/>
        </w:rPr>
        <w:t xml:space="preserve">really </w:t>
      </w:r>
      <w:proofErr w:type="spellStart"/>
      <w:r w:rsidR="00CF76BA" w:rsidRPr="00CF76BA">
        <w:rPr>
          <w:rFonts w:ascii="Calibri" w:eastAsia="Calibri" w:hAnsi="Calibri" w:cs="Calibri"/>
          <w:color w:val="0E101A"/>
        </w:rPr>
        <w:t>manoeuvrable</w:t>
      </w:r>
      <w:proofErr w:type="spellEnd"/>
      <w:proofErr w:type="gramEnd"/>
      <w:r w:rsidR="00CF76BA">
        <w:rPr>
          <w:rFonts w:ascii="Calibri" w:eastAsia="Calibri" w:hAnsi="Calibri" w:cs="Calibri"/>
          <w:color w:val="0E101A"/>
        </w:rPr>
        <w:t xml:space="preserve"> </w:t>
      </w:r>
      <w:r w:rsidRPr="00936C8E">
        <w:rPr>
          <w:rFonts w:ascii="Calibri" w:eastAsia="Calibri" w:hAnsi="Calibri" w:cs="Calibri"/>
          <w:color w:val="0E101A"/>
        </w:rPr>
        <w:t>with a tight turning circle and excellent handling, and thirdly the deck space at the rear is unparalleled (it's a stern drive rather than an outboard). He says that charging was easy to integrate into the days on the water.</w:t>
      </w:r>
    </w:p>
    <w:p w14:paraId="446564AA" w14:textId="12FA0AAF"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 xml:space="preserve">Aside from its range and handling capabilities, the RS team was particularly pleased with the Pulse's charging which took place seamlessly - and speedily. </w:t>
      </w:r>
    </w:p>
    <w:p w14:paraId="53C89F22" w14:textId="430A2464" w:rsid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We were able to access a fast charger in Plymouth and I was amazed at how quickly the boat charged; within an hour we nearly got a majority charge while waiting for lunch," says Thomas Herbert-Evans, Youth Program Manager (</w:t>
      </w:r>
      <w:proofErr w:type="spellStart"/>
      <w:r w:rsidRPr="00936C8E">
        <w:rPr>
          <w:rFonts w:ascii="Calibri" w:eastAsia="Calibri" w:hAnsi="Calibri" w:cs="Calibri"/>
          <w:color w:val="0E101A"/>
        </w:rPr>
        <w:t>SailGP</w:t>
      </w:r>
      <w:proofErr w:type="spellEnd"/>
      <w:r w:rsidRPr="00936C8E">
        <w:rPr>
          <w:rFonts w:ascii="Calibri" w:eastAsia="Calibri" w:hAnsi="Calibri" w:cs="Calibri"/>
          <w:color w:val="0E101A"/>
        </w:rPr>
        <w:t xml:space="preserve"> Inspire), who drove the Pulse in Plymouth.</w:t>
      </w:r>
    </w:p>
    <w:p w14:paraId="3236DE6E" w14:textId="0CBF15E6" w:rsidR="00364FAC" w:rsidRPr="00364FAC" w:rsidRDefault="00364FAC" w:rsidP="00364FAC">
      <w:pPr>
        <w:spacing w:line="360" w:lineRule="auto"/>
        <w:jc w:val="right"/>
        <w:rPr>
          <w:rFonts w:ascii="Calibri" w:eastAsia="Calibri" w:hAnsi="Calibri" w:cs="Calibri"/>
          <w:i/>
          <w:iCs/>
          <w:color w:val="0E101A"/>
        </w:rPr>
      </w:pPr>
      <w:r>
        <w:rPr>
          <w:rFonts w:ascii="Calibri" w:eastAsia="Calibri" w:hAnsi="Calibri" w:cs="Calibri"/>
          <w:i/>
          <w:iCs/>
          <w:color w:val="0E101A"/>
        </w:rPr>
        <w:t>c</w:t>
      </w:r>
      <w:r w:rsidRPr="00364FAC">
        <w:rPr>
          <w:rFonts w:ascii="Calibri" w:eastAsia="Calibri" w:hAnsi="Calibri" w:cs="Calibri"/>
          <w:i/>
          <w:iCs/>
          <w:color w:val="0E101A"/>
        </w:rPr>
        <w:t xml:space="preserve">ontinues . . . </w:t>
      </w:r>
    </w:p>
    <w:p w14:paraId="1FFD067E" w14:textId="4D31AD64"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lastRenderedPageBreak/>
        <w:t>The Pulses were supported by built</w:t>
      </w:r>
      <w:r w:rsidR="00B3218F">
        <w:rPr>
          <w:rFonts w:ascii="Calibri" w:eastAsia="Calibri" w:hAnsi="Calibri" w:cs="Calibri"/>
          <w:color w:val="0E101A"/>
        </w:rPr>
        <w:t>-</w:t>
      </w:r>
      <w:r w:rsidRPr="00936C8E">
        <w:rPr>
          <w:rFonts w:ascii="Calibri" w:eastAsia="Calibri" w:hAnsi="Calibri" w:cs="Calibri"/>
          <w:color w:val="0E101A"/>
        </w:rPr>
        <w:t xml:space="preserve">in electrical charging infrastructure in Plymouth, courtesy of Aqua </w:t>
      </w:r>
      <w:proofErr w:type="spellStart"/>
      <w:r w:rsidRPr="00936C8E">
        <w:rPr>
          <w:rFonts w:ascii="Calibri" w:eastAsia="Calibri" w:hAnsi="Calibri" w:cs="Calibri"/>
          <w:color w:val="0E101A"/>
        </w:rPr>
        <w:t>superPower</w:t>
      </w:r>
      <w:proofErr w:type="spellEnd"/>
      <w:r w:rsidRPr="00936C8E">
        <w:rPr>
          <w:rFonts w:ascii="Calibri" w:eastAsia="Calibri" w:hAnsi="Calibri" w:cs="Calibri"/>
          <w:color w:val="0E101A"/>
        </w:rPr>
        <w:t xml:space="preserve">. Plymouth switched on a series of Aqua </w:t>
      </w:r>
      <w:proofErr w:type="spellStart"/>
      <w:r w:rsidRPr="00936C8E">
        <w:rPr>
          <w:rFonts w:ascii="Calibri" w:eastAsia="Calibri" w:hAnsi="Calibri" w:cs="Calibri"/>
          <w:color w:val="0E101A"/>
        </w:rPr>
        <w:t>superPower’s</w:t>
      </w:r>
      <w:proofErr w:type="spellEnd"/>
      <w:r w:rsidRPr="00936C8E">
        <w:rPr>
          <w:rFonts w:ascii="Calibri" w:eastAsia="Calibri" w:hAnsi="Calibri" w:cs="Calibri"/>
          <w:color w:val="0E101A"/>
        </w:rPr>
        <w:t xml:space="preserve"> high</w:t>
      </w:r>
      <w:r w:rsidR="00C3793B">
        <w:rPr>
          <w:rFonts w:ascii="Calibri" w:eastAsia="Calibri" w:hAnsi="Calibri" w:cs="Calibri"/>
          <w:color w:val="0E101A"/>
        </w:rPr>
        <w:t>-</w:t>
      </w:r>
      <w:r w:rsidRPr="00936C8E">
        <w:rPr>
          <w:rFonts w:ascii="Calibri" w:eastAsia="Calibri" w:hAnsi="Calibri" w:cs="Calibri"/>
          <w:color w:val="0E101A"/>
        </w:rPr>
        <w:t>power DC electric charging stations earlier in 2022, creating the UK’s first e-marine hub of shore-side charging facilities for electric boats. The company also provided temporary power points in Cadiz.</w:t>
      </w:r>
    </w:p>
    <w:p w14:paraId="0DD03CE1" w14:textId="464C1537"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 xml:space="preserve">That the Pulse 63 has been </w:t>
      </w:r>
      <w:proofErr w:type="spellStart"/>
      <w:r w:rsidRPr="00936C8E">
        <w:rPr>
          <w:rFonts w:ascii="Calibri" w:eastAsia="Calibri" w:hAnsi="Calibri" w:cs="Calibri"/>
          <w:color w:val="0E101A"/>
        </w:rPr>
        <w:t>recognised</w:t>
      </w:r>
      <w:proofErr w:type="spellEnd"/>
      <w:r w:rsidRPr="00936C8E">
        <w:rPr>
          <w:rFonts w:ascii="Calibri" w:eastAsia="Calibri" w:hAnsi="Calibri" w:cs="Calibri"/>
          <w:color w:val="0E101A"/>
        </w:rPr>
        <w:t xml:space="preserve"> as a leader in its field is testament to the design and development which has gone into the electric boat. </w:t>
      </w:r>
    </w:p>
    <w:p w14:paraId="36E9F2CD" w14:textId="40DD319B"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Jon Partridge, CEO for RS' marine group of businesses, says he's delighted the Pulse was selected to be part of an international platform which is dedicated to promoting sustainable alternatives and a cleaner future.</w:t>
      </w:r>
    </w:p>
    <w:p w14:paraId="538A8AE6" w14:textId="64A1A754"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 xml:space="preserve">"It was truly wonderful to see electric boats out there as part of the events," he says. "The Pulse earned its place in the flotilla by not only being clean, but also by its rugged design, practical nature and innovative credentials. But we won't rest on what we've created so far, we are constantly developing and tweaking the design to make sure it's the best that it can be. Now that it's been fully tested in these </w:t>
      </w:r>
      <w:proofErr w:type="gramStart"/>
      <w:r w:rsidRPr="00936C8E">
        <w:rPr>
          <w:rFonts w:ascii="Calibri" w:eastAsia="Calibri" w:hAnsi="Calibri" w:cs="Calibri"/>
          <w:color w:val="0E101A"/>
        </w:rPr>
        <w:t>environments</w:t>
      </w:r>
      <w:proofErr w:type="gramEnd"/>
      <w:r w:rsidRPr="00936C8E">
        <w:rPr>
          <w:rFonts w:ascii="Calibri" w:eastAsia="Calibri" w:hAnsi="Calibri" w:cs="Calibri"/>
          <w:color w:val="0E101A"/>
        </w:rPr>
        <w:t xml:space="preserve"> we know what it can achieve and what the next steps are to grow its capabilities."</w:t>
      </w:r>
    </w:p>
    <w:p w14:paraId="595EFFD1" w14:textId="69F4E157"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Herbert-Evans says he was also impressed with the Pulses' battery power.</w:t>
      </w:r>
    </w:p>
    <w:p w14:paraId="180F1FC4" w14:textId="4878EA6F"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We went out in St Tropez and used something like nine per cent of the battery power after a long time afloat doing under 8 knots (stopping/starting)," he says.</w:t>
      </w:r>
    </w:p>
    <w:p w14:paraId="6753A094" w14:textId="6D3005A8"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The first thing that struck me was the silence of the Pulse and just how clean it is. I really like the level platform which enables you to get a lot of boats around you at once</w:t>
      </w:r>
      <w:r w:rsidR="00BB6EC5">
        <w:rPr>
          <w:rFonts w:ascii="Calibri" w:eastAsia="Calibri" w:hAnsi="Calibri" w:cs="Calibri"/>
          <w:color w:val="0E101A"/>
        </w:rPr>
        <w:t>.</w:t>
      </w:r>
      <w:r w:rsidRPr="00936C8E">
        <w:rPr>
          <w:rFonts w:ascii="Calibri" w:eastAsia="Calibri" w:hAnsi="Calibri" w:cs="Calibri"/>
          <w:color w:val="0E101A"/>
        </w:rPr>
        <w:t xml:space="preserve"> </w:t>
      </w:r>
      <w:r w:rsidR="00BB6EC5">
        <w:rPr>
          <w:rFonts w:ascii="Calibri" w:eastAsia="Calibri" w:hAnsi="Calibri" w:cs="Calibri"/>
          <w:color w:val="0E101A"/>
        </w:rPr>
        <w:t>T</w:t>
      </w:r>
      <w:r w:rsidRPr="00936C8E">
        <w:rPr>
          <w:rFonts w:ascii="Calibri" w:eastAsia="Calibri" w:hAnsi="Calibri" w:cs="Calibri"/>
          <w:color w:val="0E101A"/>
        </w:rPr>
        <w:t>he platform itself is incredibly stable with the cathedral hull design and suitable for carrying several passengers safely.</w:t>
      </w:r>
    </w:p>
    <w:p w14:paraId="6B0BB04F" w14:textId="2F5A9D1F"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 xml:space="preserve">"After many years of driving </w:t>
      </w:r>
      <w:proofErr w:type="gramStart"/>
      <w:r w:rsidRPr="00936C8E">
        <w:rPr>
          <w:rFonts w:ascii="Calibri" w:eastAsia="Calibri" w:hAnsi="Calibri" w:cs="Calibri"/>
          <w:color w:val="0E101A"/>
        </w:rPr>
        <w:t>RIBs</w:t>
      </w:r>
      <w:proofErr w:type="gramEnd"/>
      <w:r w:rsidRPr="00936C8E">
        <w:rPr>
          <w:rFonts w:ascii="Calibri" w:eastAsia="Calibri" w:hAnsi="Calibri" w:cs="Calibri"/>
          <w:color w:val="0E101A"/>
        </w:rPr>
        <w:t xml:space="preserve"> I think it’s fantastic, especially with the price of fuel at the moment. A RIB of this size could easily use £100 in fuel per day. . . [this] is changing the future of powerboating and offering the best green solution on the market. </w:t>
      </w:r>
    </w:p>
    <w:p w14:paraId="1F55C642" w14:textId="1E363E47"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It goes without saying that having a non-polluting option on the water is a must."</w:t>
      </w:r>
    </w:p>
    <w:p w14:paraId="09424B43" w14:textId="77777777" w:rsidR="00364FAC"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 xml:space="preserve">"The hiring and electric-charging model allowed us to take fossil fuels out of the fleet," says Verity. "We will charter locally where we can. In the near term we will be looking to bring a more sustainable </w:t>
      </w:r>
    </w:p>
    <w:p w14:paraId="4F4E0D99" w14:textId="77777777" w:rsidR="00364FAC" w:rsidRPr="00364FAC" w:rsidRDefault="00364FAC" w:rsidP="00364FAC">
      <w:pPr>
        <w:spacing w:line="360" w:lineRule="auto"/>
        <w:jc w:val="right"/>
        <w:rPr>
          <w:rFonts w:ascii="Calibri" w:eastAsia="Calibri" w:hAnsi="Calibri" w:cs="Calibri"/>
          <w:i/>
          <w:iCs/>
          <w:color w:val="0E101A"/>
        </w:rPr>
      </w:pPr>
      <w:r>
        <w:rPr>
          <w:rFonts w:ascii="Calibri" w:eastAsia="Calibri" w:hAnsi="Calibri" w:cs="Calibri"/>
          <w:i/>
          <w:iCs/>
          <w:color w:val="0E101A"/>
        </w:rPr>
        <w:t>c</w:t>
      </w:r>
      <w:r w:rsidRPr="00364FAC">
        <w:rPr>
          <w:rFonts w:ascii="Calibri" w:eastAsia="Calibri" w:hAnsi="Calibri" w:cs="Calibri"/>
          <w:i/>
          <w:iCs/>
          <w:color w:val="0E101A"/>
        </w:rPr>
        <w:t xml:space="preserve">ontinues . . . </w:t>
      </w:r>
    </w:p>
    <w:p w14:paraId="75549886" w14:textId="39A85143" w:rsidR="00936C8E" w:rsidRPr="00936C8E"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lastRenderedPageBreak/>
        <w:t>solution to the events - but even transporting Pulses to the other European legs bring awareness of the roles in which petrol has diminished."</w:t>
      </w:r>
    </w:p>
    <w:p w14:paraId="14D47206" w14:textId="47414182" w:rsidR="00936C8E" w:rsidRPr="00C264D1" w:rsidRDefault="00936C8E" w:rsidP="00936C8E">
      <w:pPr>
        <w:spacing w:line="360" w:lineRule="auto"/>
        <w:rPr>
          <w:rFonts w:ascii="Calibri" w:eastAsia="Calibri" w:hAnsi="Calibri" w:cs="Calibri"/>
          <w:color w:val="0E101A"/>
        </w:rPr>
      </w:pPr>
      <w:r w:rsidRPr="00936C8E">
        <w:rPr>
          <w:rFonts w:ascii="Calibri" w:eastAsia="Calibri" w:hAnsi="Calibri" w:cs="Calibri"/>
          <w:color w:val="0E101A"/>
        </w:rPr>
        <w:t>A rugged spacious design for the Pulse was a must for RS Electric who initially wanted to create a commercial electric boat specifically designed for law enforcement, border protection, security, and marinas. It will also be available in leisure and superyacht configurations for private boat owners who want to reduce their carbon footprint</w:t>
      </w:r>
      <w:r>
        <w:rPr>
          <w:rFonts w:ascii="Calibri" w:eastAsia="Calibri" w:hAnsi="Calibri" w:cs="Calibri"/>
          <w:color w:val="0E101A"/>
        </w:rPr>
        <w:t>.</w:t>
      </w:r>
    </w:p>
    <w:p w14:paraId="404A47CE" w14:textId="77777777" w:rsidR="00C264D1" w:rsidRDefault="00C264D1" w:rsidP="006A0103">
      <w:pPr>
        <w:spacing w:after="0"/>
        <w:jc w:val="both"/>
        <w:rPr>
          <w:rFonts w:ascii="Calibri" w:eastAsia="Calibri" w:hAnsi="Calibri" w:cs="Calibri"/>
          <w:color w:val="0E101A"/>
        </w:rPr>
      </w:pPr>
    </w:p>
    <w:p w14:paraId="0C4CC648" w14:textId="3812B22D" w:rsidR="006A0103" w:rsidRPr="00FD2F64" w:rsidRDefault="006A0103" w:rsidP="006A0103">
      <w:pPr>
        <w:spacing w:after="0"/>
        <w:jc w:val="both"/>
        <w:rPr>
          <w:rFonts w:cstheme="minorHAnsi"/>
        </w:rPr>
      </w:pPr>
      <w:r w:rsidRPr="00FD2F64">
        <w:rPr>
          <w:rFonts w:cstheme="minorHAnsi"/>
          <w:b/>
        </w:rPr>
        <w:t>ENDS</w:t>
      </w:r>
    </w:p>
    <w:p w14:paraId="785F7AD7" w14:textId="77777777" w:rsidR="006A0103" w:rsidRPr="00FD2F64" w:rsidRDefault="006A0103" w:rsidP="006A0103">
      <w:pPr>
        <w:spacing w:after="0"/>
        <w:jc w:val="both"/>
        <w:rPr>
          <w:rFonts w:cstheme="minorHAnsi"/>
        </w:rPr>
      </w:pP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p>
    <w:p w14:paraId="01F87D46" w14:textId="77777777" w:rsidR="006A0103" w:rsidRPr="00FD2F64" w:rsidRDefault="006A0103" w:rsidP="006A0103">
      <w:pPr>
        <w:spacing w:after="0"/>
        <w:jc w:val="both"/>
        <w:rPr>
          <w:rFonts w:cstheme="minorHAnsi"/>
        </w:rPr>
      </w:pPr>
    </w:p>
    <w:p w14:paraId="36830E1E" w14:textId="27AF6EFF" w:rsidR="767E81CD" w:rsidRDefault="767E81CD" w:rsidP="767E81CD">
      <w:pPr>
        <w:spacing w:line="257" w:lineRule="auto"/>
        <w:jc w:val="both"/>
        <w:rPr>
          <w:rFonts w:ascii="Calibri" w:eastAsia="Calibri" w:hAnsi="Calibri" w:cs="Calibri"/>
          <w:color w:val="000000" w:themeColor="text1"/>
        </w:rPr>
      </w:pPr>
      <w:r w:rsidRPr="767E81CD">
        <w:rPr>
          <w:rFonts w:ascii="Calibri" w:eastAsia="Calibri" w:hAnsi="Calibri" w:cs="Calibri"/>
          <w:b/>
          <w:bCs/>
          <w:color w:val="000000" w:themeColor="text1"/>
          <w:lang w:val="en-GB"/>
        </w:rPr>
        <w:t>NOTES TO EDITORS:</w:t>
      </w:r>
    </w:p>
    <w:p w14:paraId="31452BD4" w14:textId="71431FB6" w:rsidR="004000C1" w:rsidRDefault="00936C8E" w:rsidP="00A55D1B">
      <w:pPr>
        <w:pStyle w:val="ListParagraph"/>
        <w:numPr>
          <w:ilvl w:val="0"/>
          <w:numId w:val="2"/>
        </w:numPr>
        <w:spacing w:line="360" w:lineRule="auto"/>
        <w:rPr>
          <w:rFonts w:ascii="Calibri" w:eastAsia="Calibri" w:hAnsi="Calibri" w:cs="Calibri"/>
          <w:color w:val="0E101A"/>
        </w:rPr>
      </w:pPr>
      <w:proofErr w:type="gramStart"/>
      <w:r>
        <w:rPr>
          <w:rFonts w:ascii="Calibri" w:eastAsia="Calibri" w:hAnsi="Calibri" w:cs="Calibri"/>
          <w:color w:val="0E101A"/>
        </w:rPr>
        <w:t>High</w:t>
      </w:r>
      <w:r w:rsidR="00EC571A">
        <w:rPr>
          <w:rFonts w:ascii="Calibri" w:eastAsia="Calibri" w:hAnsi="Calibri" w:cs="Calibri"/>
          <w:color w:val="0E101A"/>
        </w:rPr>
        <w:t xml:space="preserve"> res</w:t>
      </w:r>
      <w:proofErr w:type="gramEnd"/>
      <w:r w:rsidR="00580271" w:rsidRPr="00A55D1B">
        <w:rPr>
          <w:rFonts w:ascii="Calibri" w:eastAsia="Calibri" w:hAnsi="Calibri" w:cs="Calibri"/>
          <w:color w:val="0E101A"/>
        </w:rPr>
        <w:t xml:space="preserve"> image</w:t>
      </w:r>
      <w:r>
        <w:rPr>
          <w:rFonts w:ascii="Calibri" w:eastAsia="Calibri" w:hAnsi="Calibri" w:cs="Calibri"/>
          <w:color w:val="0E101A"/>
        </w:rPr>
        <w:t>s</w:t>
      </w:r>
      <w:r w:rsidR="00580271" w:rsidRPr="00A55D1B">
        <w:rPr>
          <w:rFonts w:ascii="Calibri" w:eastAsia="Calibri" w:hAnsi="Calibri" w:cs="Calibri"/>
          <w:color w:val="0E101A"/>
        </w:rPr>
        <w:t xml:space="preserve"> </w:t>
      </w:r>
      <w:r>
        <w:rPr>
          <w:rFonts w:ascii="Calibri" w:eastAsia="Calibri" w:hAnsi="Calibri" w:cs="Calibri"/>
          <w:color w:val="0E101A"/>
        </w:rPr>
        <w:t>are</w:t>
      </w:r>
      <w:r w:rsidR="00580271" w:rsidRPr="00A55D1B">
        <w:rPr>
          <w:rFonts w:ascii="Calibri" w:eastAsia="Calibri" w:hAnsi="Calibri" w:cs="Calibri"/>
          <w:color w:val="0E101A"/>
        </w:rPr>
        <w:t xml:space="preserve"> available online at https://maa.agency/media-centre/ </w:t>
      </w:r>
    </w:p>
    <w:p w14:paraId="32A5A934" w14:textId="649085E1" w:rsidR="00EA7A9D" w:rsidRPr="00936C8E" w:rsidRDefault="004000C1" w:rsidP="00936C8E">
      <w:pPr>
        <w:pStyle w:val="ListParagraph"/>
        <w:numPr>
          <w:ilvl w:val="0"/>
          <w:numId w:val="2"/>
        </w:numPr>
        <w:rPr>
          <w:rFonts w:ascii="Calibri" w:eastAsia="Calibri" w:hAnsi="Calibri" w:cs="Calibri"/>
          <w:color w:val="000000" w:themeColor="text1"/>
          <w:lang w:val="en-GB"/>
        </w:rPr>
      </w:pPr>
      <w:r w:rsidRPr="0078278D">
        <w:rPr>
          <w:rFonts w:ascii="Calibri" w:eastAsia="Calibri" w:hAnsi="Calibri" w:cs="Calibri"/>
          <w:color w:val="000000" w:themeColor="text1"/>
          <w:lang w:val="en-GB"/>
        </w:rPr>
        <w:t>Media enquiries:</w:t>
      </w:r>
      <w:r w:rsidR="00337096">
        <w:rPr>
          <w:rFonts w:ascii="Calibri" w:eastAsia="Calibri" w:hAnsi="Calibri" w:cs="Calibri"/>
          <w:color w:val="000000" w:themeColor="text1"/>
          <w:lang w:val="en-GB"/>
        </w:rPr>
        <w:t xml:space="preserve"> </w:t>
      </w:r>
      <w:r w:rsidRPr="00337096">
        <w:rPr>
          <w:rFonts w:ascii="Calibri" w:eastAsia="Calibri" w:hAnsi="Calibri" w:cs="Calibri"/>
          <w:color w:val="000000" w:themeColor="text1"/>
          <w:lang w:val="en-GB"/>
        </w:rPr>
        <w:t xml:space="preserve">MAA – Zella Compton   </w:t>
      </w:r>
      <w:hyperlink r:id="rId7" w:history="1">
        <w:r w:rsidRPr="00337096">
          <w:rPr>
            <w:rStyle w:val="Hyperlink"/>
            <w:lang w:val="en-GB"/>
          </w:rPr>
          <w:t>zella@maa.agency</w:t>
        </w:r>
      </w:hyperlink>
      <w:r w:rsidRPr="00337096">
        <w:rPr>
          <w:rFonts w:ascii="Calibri" w:eastAsia="Calibri" w:hAnsi="Calibri" w:cs="Calibri"/>
          <w:color w:val="000000" w:themeColor="text1"/>
          <w:lang w:val="en-GB"/>
        </w:rPr>
        <w:t xml:space="preserve"> | 023 9252 2044 </w:t>
      </w:r>
      <w:r w:rsidR="00A55D1B" w:rsidRPr="00936C8E">
        <w:rPr>
          <w:rFonts w:ascii="Calibri" w:eastAsia="Calibri" w:hAnsi="Calibri" w:cs="Calibri"/>
          <w:color w:val="0E101A"/>
        </w:rPr>
        <w:br/>
      </w:r>
    </w:p>
    <w:p w14:paraId="725E85B7" w14:textId="1C86D450" w:rsidR="00EA7A9D" w:rsidRPr="00A55D1B" w:rsidRDefault="00EA7A9D" w:rsidP="00A55D1B">
      <w:pPr>
        <w:pStyle w:val="ListParagraph"/>
        <w:numPr>
          <w:ilvl w:val="0"/>
          <w:numId w:val="2"/>
        </w:numPr>
        <w:spacing w:line="360" w:lineRule="auto"/>
        <w:rPr>
          <w:rFonts w:ascii="Calibri" w:eastAsia="Calibri" w:hAnsi="Calibri" w:cs="Calibri"/>
          <w:color w:val="000000" w:themeColor="text1"/>
        </w:rPr>
      </w:pPr>
      <w:r w:rsidRPr="00A55D1B">
        <w:rPr>
          <w:rFonts w:ascii="Calibri" w:eastAsia="Calibri" w:hAnsi="Calibri" w:cs="Calibri"/>
          <w:color w:val="0E101A"/>
        </w:rPr>
        <w:t xml:space="preserve">RS Electric Boats' parent brand, RS Sailing is internationally renowned for producing durable, award winning, and fun sailing dinghies. RS Electric Boats was born from the company's desire to reduce emission from chase boats. Production facilities for its Pulse </w:t>
      </w:r>
      <w:proofErr w:type="gramStart"/>
      <w:r w:rsidRPr="00A55D1B">
        <w:rPr>
          <w:rFonts w:ascii="Calibri" w:eastAsia="Calibri" w:hAnsi="Calibri" w:cs="Calibri"/>
          <w:color w:val="0E101A"/>
        </w:rPr>
        <w:t xml:space="preserve">63 </w:t>
      </w:r>
      <w:r w:rsidR="007F525F" w:rsidRPr="00EA7A9D">
        <w:rPr>
          <w:rFonts w:ascii="Calibri" w:eastAsia="Calibri" w:hAnsi="Calibri" w:cs="Calibri"/>
          <w:color w:val="0E101A"/>
        </w:rPr>
        <w:t xml:space="preserve"> </w:t>
      </w:r>
      <w:r w:rsidR="007F525F">
        <w:rPr>
          <w:rFonts w:ascii="Calibri" w:eastAsia="Calibri" w:hAnsi="Calibri" w:cs="Calibri"/>
          <w:color w:val="0E101A"/>
        </w:rPr>
        <w:t>–</w:t>
      </w:r>
      <w:proofErr w:type="gramEnd"/>
      <w:r w:rsidR="007F525F">
        <w:rPr>
          <w:rFonts w:ascii="Calibri" w:eastAsia="Calibri" w:hAnsi="Calibri" w:cs="Calibri"/>
          <w:color w:val="0E101A"/>
        </w:rPr>
        <w:t xml:space="preserve"> </w:t>
      </w:r>
      <w:r w:rsidRPr="00A55D1B">
        <w:rPr>
          <w:rFonts w:ascii="Calibri" w:eastAsia="Calibri" w:hAnsi="Calibri" w:cs="Calibri"/>
          <w:color w:val="0E101A"/>
        </w:rPr>
        <w:t xml:space="preserve">a RIB with fully integrated electric hard drive </w:t>
      </w:r>
      <w:r w:rsidR="007F525F" w:rsidRPr="00EA7A9D">
        <w:rPr>
          <w:rFonts w:ascii="Calibri" w:eastAsia="Calibri" w:hAnsi="Calibri" w:cs="Calibri"/>
          <w:color w:val="0E101A"/>
        </w:rPr>
        <w:t xml:space="preserve"> </w:t>
      </w:r>
      <w:r w:rsidR="007F525F">
        <w:rPr>
          <w:rFonts w:ascii="Calibri" w:eastAsia="Calibri" w:hAnsi="Calibri" w:cs="Calibri"/>
          <w:color w:val="0E101A"/>
        </w:rPr>
        <w:t xml:space="preserve">– </w:t>
      </w:r>
      <w:r w:rsidRPr="00A55D1B">
        <w:rPr>
          <w:rFonts w:ascii="Calibri" w:eastAsia="Calibri" w:hAnsi="Calibri" w:cs="Calibri"/>
          <w:color w:val="0E101A"/>
        </w:rPr>
        <w:t xml:space="preserve"> ha</w:t>
      </w:r>
      <w:r w:rsidR="00E13AD6">
        <w:rPr>
          <w:rFonts w:ascii="Calibri" w:eastAsia="Calibri" w:hAnsi="Calibri" w:cs="Calibri"/>
          <w:color w:val="0E101A"/>
        </w:rPr>
        <w:t>ve</w:t>
      </w:r>
      <w:r w:rsidRPr="00A55D1B">
        <w:rPr>
          <w:rFonts w:ascii="Calibri" w:eastAsia="Calibri" w:hAnsi="Calibri" w:cs="Calibri"/>
          <w:color w:val="0E101A"/>
        </w:rPr>
        <w:t xml:space="preserve"> recently moved to the Hamble.  Over 50 electric RIBs are expected to roll out of the shed during 2022.</w:t>
      </w:r>
      <w:r w:rsidR="00F52F20" w:rsidRPr="00A55D1B">
        <w:rPr>
          <w:rFonts w:ascii="Calibri" w:eastAsia="Calibri" w:hAnsi="Calibri" w:cs="Calibri"/>
          <w:color w:val="0E101A"/>
        </w:rPr>
        <w:t xml:space="preserve"> </w:t>
      </w:r>
      <w:r w:rsidRPr="00A55D1B">
        <w:rPr>
          <w:rFonts w:ascii="Calibri" w:eastAsia="Calibri" w:hAnsi="Calibri" w:cs="Calibri"/>
          <w:color w:val="0E101A"/>
        </w:rPr>
        <w:t xml:space="preserve">The Pulse 63 is 100% electric, uses emissions-free propulsion, and is made using sustainable materials. </w:t>
      </w:r>
    </w:p>
    <w:p w14:paraId="3CEBE74E" w14:textId="6480DB00" w:rsidR="00505424" w:rsidRDefault="00CF76BA" w:rsidP="00E13AD6">
      <w:pPr>
        <w:ind w:firstLine="720"/>
        <w:jc w:val="both"/>
        <w:rPr>
          <w:rStyle w:val="Hyperlink"/>
          <w:rFonts w:ascii="Calibri" w:eastAsia="Calibri" w:hAnsi="Calibri" w:cs="Calibri"/>
          <w:lang w:val="en-GB"/>
        </w:rPr>
      </w:pPr>
      <w:hyperlink r:id="rId8" w:history="1">
        <w:r w:rsidR="0078278D" w:rsidRPr="00C96DAD">
          <w:rPr>
            <w:rStyle w:val="Hyperlink"/>
            <w:rFonts w:ascii="Calibri" w:eastAsia="Calibri" w:hAnsi="Calibri" w:cs="Calibri"/>
            <w:lang w:val="en-GB"/>
          </w:rPr>
          <w:t>www.rselectricboats.com</w:t>
        </w:r>
      </w:hyperlink>
      <w:r w:rsidR="00EA7A9D" w:rsidRPr="767E81CD">
        <w:rPr>
          <w:rFonts w:ascii="Calibri" w:eastAsia="Calibri" w:hAnsi="Calibri" w:cs="Calibri"/>
          <w:color w:val="000000" w:themeColor="text1"/>
          <w:lang w:val="en-GB"/>
        </w:rPr>
        <w:t xml:space="preserve"> </w:t>
      </w:r>
      <w:r w:rsidR="00EA7A9D">
        <w:rPr>
          <w:rFonts w:ascii="Calibri" w:eastAsia="Calibri" w:hAnsi="Calibri" w:cs="Calibri"/>
          <w:color w:val="000000" w:themeColor="text1"/>
          <w:lang w:val="en-GB"/>
        </w:rPr>
        <w:t xml:space="preserve">| </w:t>
      </w:r>
      <w:hyperlink r:id="rId9">
        <w:r w:rsidR="00EA7A9D" w:rsidRPr="767E81CD">
          <w:rPr>
            <w:rStyle w:val="Hyperlink"/>
            <w:rFonts w:ascii="Calibri" w:eastAsia="Calibri" w:hAnsi="Calibri" w:cs="Calibri"/>
            <w:lang w:val="en-GB"/>
          </w:rPr>
          <w:t>www.rssailing.com</w:t>
        </w:r>
      </w:hyperlink>
      <w:r w:rsidR="00E90BAE">
        <w:rPr>
          <w:rStyle w:val="Hyperlink"/>
          <w:rFonts w:ascii="Calibri" w:eastAsia="Calibri" w:hAnsi="Calibri" w:cs="Calibri"/>
          <w:lang w:val="en-GB"/>
        </w:rPr>
        <w:t xml:space="preserve"> </w:t>
      </w:r>
      <w:r w:rsidR="00E90BAE">
        <w:rPr>
          <w:rFonts w:ascii="Calibri" w:eastAsia="Calibri" w:hAnsi="Calibri" w:cs="Calibri"/>
          <w:color w:val="000000" w:themeColor="text1"/>
          <w:lang w:val="en-GB"/>
        </w:rPr>
        <w:t>|</w:t>
      </w:r>
      <w:r w:rsidR="00E90BAE" w:rsidRPr="767E81CD">
        <w:rPr>
          <w:rFonts w:ascii="Calibri" w:eastAsia="Calibri" w:hAnsi="Calibri" w:cs="Calibri"/>
          <w:color w:val="0E101A"/>
        </w:rPr>
        <w:t>01794 526760</w:t>
      </w:r>
    </w:p>
    <w:p w14:paraId="0F7F5D20" w14:textId="77777777" w:rsidR="00EF3571" w:rsidRPr="00EF3571" w:rsidRDefault="00EF3571" w:rsidP="00EF3571">
      <w:pPr>
        <w:rPr>
          <w:rFonts w:ascii="Calibri" w:eastAsia="Calibri" w:hAnsi="Calibri" w:cs="Calibri"/>
        </w:rPr>
      </w:pPr>
    </w:p>
    <w:p w14:paraId="1E79046C" w14:textId="77777777" w:rsidR="00EF3571" w:rsidRDefault="00EF3571" w:rsidP="00EF3571">
      <w:pPr>
        <w:rPr>
          <w:rStyle w:val="Hyperlink"/>
          <w:rFonts w:ascii="Calibri" w:eastAsia="Calibri" w:hAnsi="Calibri" w:cs="Calibri"/>
          <w:lang w:val="en-GB"/>
        </w:rPr>
      </w:pPr>
    </w:p>
    <w:p w14:paraId="016C1BCC" w14:textId="2B7323CC" w:rsidR="00EF3571" w:rsidRPr="00EF3571" w:rsidRDefault="00EF3571" w:rsidP="00EF3571">
      <w:pPr>
        <w:tabs>
          <w:tab w:val="left" w:pos="2657"/>
        </w:tabs>
        <w:rPr>
          <w:rFonts w:ascii="Calibri" w:eastAsia="Calibri" w:hAnsi="Calibri" w:cs="Calibri"/>
        </w:rPr>
      </w:pPr>
      <w:r>
        <w:rPr>
          <w:rFonts w:ascii="Calibri" w:eastAsia="Calibri" w:hAnsi="Calibri" w:cs="Calibri"/>
        </w:rPr>
        <w:tab/>
      </w:r>
    </w:p>
    <w:sectPr w:rsidR="00EF3571" w:rsidRPr="00EF357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068C3" w14:textId="77777777" w:rsidR="00DE0FBB" w:rsidRDefault="00DE0FBB">
      <w:pPr>
        <w:spacing w:after="0" w:line="240" w:lineRule="auto"/>
      </w:pPr>
      <w:r>
        <w:separator/>
      </w:r>
    </w:p>
  </w:endnote>
  <w:endnote w:type="continuationSeparator" w:id="0">
    <w:p w14:paraId="551D3A1D" w14:textId="77777777" w:rsidR="00DE0FBB" w:rsidRDefault="00DE0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50DA17" w14:paraId="5E2CF8F0" w14:textId="77777777" w:rsidTr="1950DA17">
      <w:tc>
        <w:tcPr>
          <w:tcW w:w="3120" w:type="dxa"/>
        </w:tcPr>
        <w:p w14:paraId="2094D8FE" w14:textId="1A4F38CA" w:rsidR="1950DA17" w:rsidRDefault="1950DA17" w:rsidP="1950DA17">
          <w:pPr>
            <w:pStyle w:val="Header"/>
            <w:ind w:left="-115"/>
          </w:pPr>
        </w:p>
      </w:tc>
      <w:tc>
        <w:tcPr>
          <w:tcW w:w="3120" w:type="dxa"/>
        </w:tcPr>
        <w:p w14:paraId="52593048" w14:textId="6C023EA4" w:rsidR="1950DA17" w:rsidRDefault="1950DA17" w:rsidP="1950DA17">
          <w:pPr>
            <w:pStyle w:val="Header"/>
            <w:jc w:val="center"/>
          </w:pPr>
        </w:p>
      </w:tc>
      <w:tc>
        <w:tcPr>
          <w:tcW w:w="3120" w:type="dxa"/>
        </w:tcPr>
        <w:p w14:paraId="38C3A636" w14:textId="5F360050" w:rsidR="1950DA17" w:rsidRDefault="1950DA17" w:rsidP="1950DA17">
          <w:pPr>
            <w:pStyle w:val="Header"/>
            <w:ind w:right="-115"/>
            <w:jc w:val="right"/>
          </w:pPr>
        </w:p>
      </w:tc>
    </w:tr>
  </w:tbl>
  <w:p w14:paraId="07CE3BAE" w14:textId="3AACBC67" w:rsidR="1950DA17" w:rsidRDefault="1950DA17" w:rsidP="1950D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1166F" w14:textId="77777777" w:rsidR="00DE0FBB" w:rsidRDefault="00DE0FBB">
      <w:pPr>
        <w:spacing w:after="0" w:line="240" w:lineRule="auto"/>
      </w:pPr>
      <w:r>
        <w:separator/>
      </w:r>
    </w:p>
  </w:footnote>
  <w:footnote w:type="continuationSeparator" w:id="0">
    <w:p w14:paraId="7B3C0855" w14:textId="77777777" w:rsidR="00DE0FBB" w:rsidRDefault="00DE0F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50DA17" w14:paraId="3A63BB02" w14:textId="77777777" w:rsidTr="1950DA17">
      <w:tc>
        <w:tcPr>
          <w:tcW w:w="3120" w:type="dxa"/>
        </w:tcPr>
        <w:p w14:paraId="24F9CF74" w14:textId="7A36167D" w:rsidR="1950DA17" w:rsidRDefault="1950DA17" w:rsidP="1950DA17">
          <w:pPr>
            <w:pStyle w:val="Header"/>
            <w:ind w:left="-115"/>
          </w:pPr>
        </w:p>
      </w:tc>
      <w:tc>
        <w:tcPr>
          <w:tcW w:w="3120" w:type="dxa"/>
        </w:tcPr>
        <w:p w14:paraId="53344796" w14:textId="7ECFFB33" w:rsidR="1950DA17" w:rsidRDefault="1950DA17" w:rsidP="1950DA17">
          <w:pPr>
            <w:pStyle w:val="Header"/>
            <w:jc w:val="center"/>
          </w:pPr>
        </w:p>
      </w:tc>
      <w:tc>
        <w:tcPr>
          <w:tcW w:w="3120" w:type="dxa"/>
        </w:tcPr>
        <w:p w14:paraId="7246DC48" w14:textId="270DCDAC" w:rsidR="1950DA17" w:rsidRDefault="1950DA17" w:rsidP="1950DA17">
          <w:pPr>
            <w:pStyle w:val="Header"/>
            <w:ind w:right="-115"/>
            <w:jc w:val="right"/>
          </w:pPr>
          <w:r>
            <w:rPr>
              <w:noProof/>
            </w:rPr>
            <w:drawing>
              <wp:inline distT="0" distB="0" distL="0" distR="0" wp14:anchorId="791899E3" wp14:editId="0A95A52D">
                <wp:extent cx="1838325" cy="470887"/>
                <wp:effectExtent l="0" t="0" r="0" b="0"/>
                <wp:docPr id="6215515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838325" cy="470887"/>
                        </a:xfrm>
                        <a:prstGeom prst="rect">
                          <a:avLst/>
                        </a:prstGeom>
                      </pic:spPr>
                    </pic:pic>
                  </a:graphicData>
                </a:graphic>
              </wp:inline>
            </w:drawing>
          </w:r>
        </w:p>
      </w:tc>
    </w:tr>
  </w:tbl>
  <w:p w14:paraId="63C84C3E" w14:textId="265F4E33" w:rsidR="1950DA17" w:rsidRDefault="1950DA17" w:rsidP="1950DA17">
    <w:pPr>
      <w:pStyle w:val="Header"/>
    </w:pPr>
  </w:p>
  <w:p w14:paraId="2CBFC4D6" w14:textId="77777777" w:rsidR="00064890" w:rsidRDefault="00064890" w:rsidP="1950D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81932"/>
    <w:multiLevelType w:val="hybridMultilevel"/>
    <w:tmpl w:val="40B23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4D69A8"/>
    <w:multiLevelType w:val="hybridMultilevel"/>
    <w:tmpl w:val="4EF0D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D47A82"/>
    <w:multiLevelType w:val="hybridMultilevel"/>
    <w:tmpl w:val="26A87A06"/>
    <w:lvl w:ilvl="0" w:tplc="D06651D8">
      <w:start w:val="1"/>
      <w:numFmt w:val="bullet"/>
      <w:lvlText w:val=""/>
      <w:lvlJc w:val="left"/>
      <w:pPr>
        <w:ind w:left="720" w:hanging="360"/>
      </w:pPr>
      <w:rPr>
        <w:rFonts w:ascii="Symbol" w:hAnsi="Symbol" w:hint="default"/>
      </w:rPr>
    </w:lvl>
    <w:lvl w:ilvl="1" w:tplc="4B68395C">
      <w:start w:val="1"/>
      <w:numFmt w:val="bullet"/>
      <w:lvlText w:val="o"/>
      <w:lvlJc w:val="left"/>
      <w:pPr>
        <w:ind w:left="1440" w:hanging="360"/>
      </w:pPr>
      <w:rPr>
        <w:rFonts w:ascii="Courier New" w:hAnsi="Courier New" w:hint="default"/>
      </w:rPr>
    </w:lvl>
    <w:lvl w:ilvl="2" w:tplc="DF86A9CA">
      <w:start w:val="1"/>
      <w:numFmt w:val="bullet"/>
      <w:lvlText w:val=""/>
      <w:lvlJc w:val="left"/>
      <w:pPr>
        <w:ind w:left="2160" w:hanging="360"/>
      </w:pPr>
      <w:rPr>
        <w:rFonts w:ascii="Wingdings" w:hAnsi="Wingdings" w:hint="default"/>
      </w:rPr>
    </w:lvl>
    <w:lvl w:ilvl="3" w:tplc="1D14E120">
      <w:start w:val="1"/>
      <w:numFmt w:val="bullet"/>
      <w:lvlText w:val=""/>
      <w:lvlJc w:val="left"/>
      <w:pPr>
        <w:ind w:left="2880" w:hanging="360"/>
      </w:pPr>
      <w:rPr>
        <w:rFonts w:ascii="Symbol" w:hAnsi="Symbol" w:hint="default"/>
      </w:rPr>
    </w:lvl>
    <w:lvl w:ilvl="4" w:tplc="45D6A532">
      <w:start w:val="1"/>
      <w:numFmt w:val="bullet"/>
      <w:lvlText w:val="o"/>
      <w:lvlJc w:val="left"/>
      <w:pPr>
        <w:ind w:left="3600" w:hanging="360"/>
      </w:pPr>
      <w:rPr>
        <w:rFonts w:ascii="Courier New" w:hAnsi="Courier New" w:hint="default"/>
      </w:rPr>
    </w:lvl>
    <w:lvl w:ilvl="5" w:tplc="F478567C">
      <w:start w:val="1"/>
      <w:numFmt w:val="bullet"/>
      <w:lvlText w:val=""/>
      <w:lvlJc w:val="left"/>
      <w:pPr>
        <w:ind w:left="4320" w:hanging="360"/>
      </w:pPr>
      <w:rPr>
        <w:rFonts w:ascii="Wingdings" w:hAnsi="Wingdings" w:hint="default"/>
      </w:rPr>
    </w:lvl>
    <w:lvl w:ilvl="6" w:tplc="65365F54">
      <w:start w:val="1"/>
      <w:numFmt w:val="bullet"/>
      <w:lvlText w:val=""/>
      <w:lvlJc w:val="left"/>
      <w:pPr>
        <w:ind w:left="5040" w:hanging="360"/>
      </w:pPr>
      <w:rPr>
        <w:rFonts w:ascii="Symbol" w:hAnsi="Symbol" w:hint="default"/>
      </w:rPr>
    </w:lvl>
    <w:lvl w:ilvl="7" w:tplc="7AA21116">
      <w:start w:val="1"/>
      <w:numFmt w:val="bullet"/>
      <w:lvlText w:val="o"/>
      <w:lvlJc w:val="left"/>
      <w:pPr>
        <w:ind w:left="5760" w:hanging="360"/>
      </w:pPr>
      <w:rPr>
        <w:rFonts w:ascii="Courier New" w:hAnsi="Courier New" w:hint="default"/>
      </w:rPr>
    </w:lvl>
    <w:lvl w:ilvl="8" w:tplc="EC120994">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jc0MDAxtjA3NTZU0lEKTi0uzszPAykwrAUAxLD4ZCwAAAA="/>
  </w:docVars>
  <w:rsids>
    <w:rsidRoot w:val="39DD97EA"/>
    <w:rsid w:val="000224E8"/>
    <w:rsid w:val="00022EA7"/>
    <w:rsid w:val="00064890"/>
    <w:rsid w:val="000A438B"/>
    <w:rsid w:val="001178D0"/>
    <w:rsid w:val="00135078"/>
    <w:rsid w:val="001B6AF0"/>
    <w:rsid w:val="001E4B3F"/>
    <w:rsid w:val="00243EE4"/>
    <w:rsid w:val="00337096"/>
    <w:rsid w:val="003569BE"/>
    <w:rsid w:val="00364FAC"/>
    <w:rsid w:val="0039366D"/>
    <w:rsid w:val="003B260D"/>
    <w:rsid w:val="003D7D23"/>
    <w:rsid w:val="004000C1"/>
    <w:rsid w:val="0040762F"/>
    <w:rsid w:val="0041109E"/>
    <w:rsid w:val="0043617E"/>
    <w:rsid w:val="004B0A63"/>
    <w:rsid w:val="004B20AC"/>
    <w:rsid w:val="004B687E"/>
    <w:rsid w:val="004B7238"/>
    <w:rsid w:val="004B7AB7"/>
    <w:rsid w:val="004E3EA7"/>
    <w:rsid w:val="00505424"/>
    <w:rsid w:val="00513ED7"/>
    <w:rsid w:val="00562A95"/>
    <w:rsid w:val="00580271"/>
    <w:rsid w:val="005C67AB"/>
    <w:rsid w:val="005D21DE"/>
    <w:rsid w:val="00626E5F"/>
    <w:rsid w:val="006555ED"/>
    <w:rsid w:val="0066537A"/>
    <w:rsid w:val="006675A6"/>
    <w:rsid w:val="006A0103"/>
    <w:rsid w:val="006B1325"/>
    <w:rsid w:val="00717CA0"/>
    <w:rsid w:val="0078278D"/>
    <w:rsid w:val="0079527C"/>
    <w:rsid w:val="007E5722"/>
    <w:rsid w:val="007F209C"/>
    <w:rsid w:val="007F525F"/>
    <w:rsid w:val="008010E9"/>
    <w:rsid w:val="00814560"/>
    <w:rsid w:val="00830F9A"/>
    <w:rsid w:val="0087438F"/>
    <w:rsid w:val="008F033D"/>
    <w:rsid w:val="0090214A"/>
    <w:rsid w:val="00903520"/>
    <w:rsid w:val="009203DA"/>
    <w:rsid w:val="00923CAF"/>
    <w:rsid w:val="0092701D"/>
    <w:rsid w:val="0093161F"/>
    <w:rsid w:val="00936C8E"/>
    <w:rsid w:val="00953CF2"/>
    <w:rsid w:val="009E3ECA"/>
    <w:rsid w:val="00A0773A"/>
    <w:rsid w:val="00A07917"/>
    <w:rsid w:val="00A41229"/>
    <w:rsid w:val="00A55D1B"/>
    <w:rsid w:val="00AA2BD5"/>
    <w:rsid w:val="00B274FD"/>
    <w:rsid w:val="00B3218F"/>
    <w:rsid w:val="00B67F03"/>
    <w:rsid w:val="00B83888"/>
    <w:rsid w:val="00BB6EC5"/>
    <w:rsid w:val="00BB77F7"/>
    <w:rsid w:val="00BC530A"/>
    <w:rsid w:val="00C264D1"/>
    <w:rsid w:val="00C3793B"/>
    <w:rsid w:val="00C501CF"/>
    <w:rsid w:val="00C501EA"/>
    <w:rsid w:val="00C62C9A"/>
    <w:rsid w:val="00C728C4"/>
    <w:rsid w:val="00C87AF7"/>
    <w:rsid w:val="00C902F7"/>
    <w:rsid w:val="00C94E59"/>
    <w:rsid w:val="00CF76BA"/>
    <w:rsid w:val="00D05A0C"/>
    <w:rsid w:val="00DE0FBB"/>
    <w:rsid w:val="00E13AD6"/>
    <w:rsid w:val="00E6B265"/>
    <w:rsid w:val="00E90BAE"/>
    <w:rsid w:val="00EA7A9D"/>
    <w:rsid w:val="00EC571A"/>
    <w:rsid w:val="00EE215F"/>
    <w:rsid w:val="00EF3571"/>
    <w:rsid w:val="00F072EE"/>
    <w:rsid w:val="00F52F20"/>
    <w:rsid w:val="00FC70F6"/>
    <w:rsid w:val="020594E2"/>
    <w:rsid w:val="04B742DF"/>
    <w:rsid w:val="08193BDE"/>
    <w:rsid w:val="085287F6"/>
    <w:rsid w:val="0B268463"/>
    <w:rsid w:val="0BB6995F"/>
    <w:rsid w:val="0CECAD01"/>
    <w:rsid w:val="0E116ADA"/>
    <w:rsid w:val="0E944013"/>
    <w:rsid w:val="10301074"/>
    <w:rsid w:val="112C018E"/>
    <w:rsid w:val="151C1181"/>
    <w:rsid w:val="1592010B"/>
    <w:rsid w:val="1600CE4E"/>
    <w:rsid w:val="1644D8DF"/>
    <w:rsid w:val="186B79DA"/>
    <w:rsid w:val="18DFA201"/>
    <w:rsid w:val="1950DA17"/>
    <w:rsid w:val="19541D81"/>
    <w:rsid w:val="1BC29AF2"/>
    <w:rsid w:val="1CE06614"/>
    <w:rsid w:val="1D7FE5DD"/>
    <w:rsid w:val="1E2952BC"/>
    <w:rsid w:val="1E2AC06A"/>
    <w:rsid w:val="1E4FA832"/>
    <w:rsid w:val="1E7C3675"/>
    <w:rsid w:val="1F793BC2"/>
    <w:rsid w:val="1F84FE73"/>
    <w:rsid w:val="2120CED4"/>
    <w:rsid w:val="2139F731"/>
    <w:rsid w:val="22125C20"/>
    <w:rsid w:val="23BC7200"/>
    <w:rsid w:val="23D8CC23"/>
    <w:rsid w:val="26D1C452"/>
    <w:rsid w:val="271F4AD7"/>
    <w:rsid w:val="27B87A53"/>
    <w:rsid w:val="288FE323"/>
    <w:rsid w:val="29C2B350"/>
    <w:rsid w:val="2A2BB384"/>
    <w:rsid w:val="2B5AB97D"/>
    <w:rsid w:val="2BB320EA"/>
    <w:rsid w:val="2E2CDC3E"/>
    <w:rsid w:val="2F184D04"/>
    <w:rsid w:val="33DA8350"/>
    <w:rsid w:val="349EEAE1"/>
    <w:rsid w:val="35FB5208"/>
    <w:rsid w:val="375EDE5D"/>
    <w:rsid w:val="38A606ED"/>
    <w:rsid w:val="39DD97EA"/>
    <w:rsid w:val="3B9B7CE9"/>
    <w:rsid w:val="3C75D01A"/>
    <w:rsid w:val="3E706CC9"/>
    <w:rsid w:val="3F69F042"/>
    <w:rsid w:val="3FD1C377"/>
    <w:rsid w:val="4164458C"/>
    <w:rsid w:val="4258087F"/>
    <w:rsid w:val="43B825A5"/>
    <w:rsid w:val="44737C53"/>
    <w:rsid w:val="458C777B"/>
    <w:rsid w:val="45F25A23"/>
    <w:rsid w:val="460F4CB4"/>
    <w:rsid w:val="47DB7496"/>
    <w:rsid w:val="4896F282"/>
    <w:rsid w:val="489EE008"/>
    <w:rsid w:val="49B31F70"/>
    <w:rsid w:val="4A04957B"/>
    <w:rsid w:val="4A115551"/>
    <w:rsid w:val="4A443A2D"/>
    <w:rsid w:val="4BDEAEF1"/>
    <w:rsid w:val="4BFC1DA6"/>
    <w:rsid w:val="4D97EE07"/>
    <w:rsid w:val="4E7223F6"/>
    <w:rsid w:val="51C2EC1A"/>
    <w:rsid w:val="51E07ECF"/>
    <w:rsid w:val="53459519"/>
    <w:rsid w:val="54E1657A"/>
    <w:rsid w:val="55643AB3"/>
    <w:rsid w:val="57000B14"/>
    <w:rsid w:val="57B22F26"/>
    <w:rsid w:val="5807B2F2"/>
    <w:rsid w:val="59438346"/>
    <w:rsid w:val="594DFF87"/>
    <w:rsid w:val="59B4D69D"/>
    <w:rsid w:val="5BC7B986"/>
    <w:rsid w:val="5BD37C37"/>
    <w:rsid w:val="5C3C7C6B"/>
    <w:rsid w:val="5C66849A"/>
    <w:rsid w:val="5DD84CCC"/>
    <w:rsid w:val="5DF961B4"/>
    <w:rsid w:val="60BC4543"/>
    <w:rsid w:val="635C1D8A"/>
    <w:rsid w:val="63DE8E1C"/>
    <w:rsid w:val="64DBDAD3"/>
    <w:rsid w:val="6677AB34"/>
    <w:rsid w:val="67162EDE"/>
    <w:rsid w:val="671E1C64"/>
    <w:rsid w:val="6883D1D7"/>
    <w:rsid w:val="68E256C0"/>
    <w:rsid w:val="6922ECF9"/>
    <w:rsid w:val="6B69FC8E"/>
    <w:rsid w:val="6C19F782"/>
    <w:rsid w:val="717AB929"/>
    <w:rsid w:val="72550C5A"/>
    <w:rsid w:val="727010A9"/>
    <w:rsid w:val="7316898A"/>
    <w:rsid w:val="73C6847E"/>
    <w:rsid w:val="75E847A4"/>
    <w:rsid w:val="767E81CD"/>
    <w:rsid w:val="76FE2540"/>
    <w:rsid w:val="783744BF"/>
    <w:rsid w:val="7985CB0E"/>
    <w:rsid w:val="7A8470DA"/>
    <w:rsid w:val="7ABBB8C7"/>
    <w:rsid w:val="7AFA6064"/>
    <w:rsid w:val="7B09A2FD"/>
    <w:rsid w:val="7CAC3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D97EA"/>
  <w15:chartTrackingRefBased/>
  <w15:docId w15:val="{0CC497C7-BF16-470C-8752-24312DFD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4B7238"/>
    <w:pPr>
      <w:spacing w:after="0" w:line="240" w:lineRule="auto"/>
    </w:pPr>
  </w:style>
  <w:style w:type="paragraph" w:styleId="NormalWeb">
    <w:name w:val="Normal (Web)"/>
    <w:basedOn w:val="Normal"/>
    <w:uiPriority w:val="99"/>
    <w:unhideWhenUsed/>
    <w:rsid w:val="00830F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EA7A9D"/>
    <w:rPr>
      <w:color w:val="954F72" w:themeColor="followedHyperlink"/>
      <w:u w:val="single"/>
    </w:rPr>
  </w:style>
  <w:style w:type="character" w:styleId="UnresolvedMention">
    <w:name w:val="Unresolved Mention"/>
    <w:basedOn w:val="DefaultParagraphFont"/>
    <w:uiPriority w:val="99"/>
    <w:semiHidden/>
    <w:unhideWhenUsed/>
    <w:rsid w:val="00C94E59"/>
    <w:rPr>
      <w:color w:val="605E5C"/>
      <w:shd w:val="clear" w:color="auto" w:fill="E1DFDD"/>
    </w:rPr>
  </w:style>
  <w:style w:type="paragraph" w:styleId="ListParagraph">
    <w:name w:val="List Paragraph"/>
    <w:basedOn w:val="Normal"/>
    <w:uiPriority w:val="34"/>
    <w:qFormat/>
    <w:rsid w:val="00A55D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79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electricboa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zella@maa.agen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rssail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36</Words>
  <Characters>4769</Characters>
  <Application>Microsoft Office Word</Application>
  <DocSecurity>0</DocSecurity>
  <Lines>39</Lines>
  <Paragraphs>11</Paragraphs>
  <ScaleCrop>false</ScaleCrop>
  <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ty Pearson</dc:creator>
  <cp:keywords/>
  <dc:description/>
  <cp:lastModifiedBy>Zella Compton</cp:lastModifiedBy>
  <cp:revision>25</cp:revision>
  <dcterms:created xsi:type="dcterms:W3CDTF">2022-10-19T08:03:00Z</dcterms:created>
  <dcterms:modified xsi:type="dcterms:W3CDTF">2022-10-20T08:11:00Z</dcterms:modified>
</cp:coreProperties>
</file>